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Italy</w:t>
      </w:r>
      <w:r>
        <w:t xml:space="preserve"> </w:t>
      </w:r>
      <w:r>
        <w:t xml:space="preserve">Naples</w:t>
      </w:r>
    </w:p>
    <w:bookmarkStart w:id="20" w:name="X72309755053ec83eac2a084c45ef00fe6d9f888"/>
    <w:p>
      <w:pPr>
        <w:pStyle w:val="Heading1"/>
      </w:pPr>
      <w:r>
        <w:t xml:space="preserve">Cover Letter for Marine Engineer Position in Italy Naples</w:t>
      </w:r>
    </w:p>
    <w:p>
      <w:pPr>
        <w:pStyle w:val="FirstParagraph"/>
      </w:pPr>
      <w:r>
        <w:t xml:space="preserve">Dear Hiring Manager,</w:t>
      </w:r>
    </w:p>
    <w:p>
      <w:pPr>
        <w:pStyle w:val="BodyText"/>
      </w:pPr>
      <w:r>
        <w:t xml:space="preserve">I am writing to express my enthusiastic interest in the Marine Engineer position at [Company Name], located in the vibrant city of Naples, Italy. As a highly motivated and experienced marine engineer with a deep passion for maritime technology and sustainable solutions, I am eager to contribute my expertise to a dynamic organization like yours. Naples, with its rich maritime heritage and strategic location along the Mediterranean Sea, represents an ideal setting for me to apply my skills in marine engineering while immersing myself in the cultural and professional opportunities this region offers.</w:t>
      </w:r>
    </w:p>
    <w:p>
      <w:pPr>
        <w:pStyle w:val="BodyText"/>
      </w:pPr>
      <w:r>
        <w:t xml:space="preserve">With over [X years] of experience in marine engineering, I have developed a strong foundation in designing, maintaining, and optimizing ship systems. My career has been dedicated to ensuring the efficiency, safety, and environmental compliance of vessels operating across various industries, including commercial shipping, offshore energy, and naval operations. I hold a [Degree Name] in Marine Engineering from [University Name], where I specialized in propulsion systems, electrical power generation for ships, and marine automation. My academic background has been complemented by hands-on experience working on both traditional and modern vessels, allowing me to adapt to evolving technologies while upholding the highest standards of quality and innovation.</w:t>
      </w:r>
    </w:p>
    <w:p>
      <w:pPr>
        <w:pStyle w:val="BodyText"/>
      </w:pPr>
      <w:r>
        <w:t xml:space="preserve">One of the key reasons I am particularly drawn to Naples is its significance as a hub for maritime activities in southern Italy. The Port of Naples, one of the largest and busiest ports in the region, serves as a critical gateway for trade between Europe, Africa, and the Middle East. This makes it an exciting location for marine engineers who can contribute to the advancement of port infrastructure, vessel operations, and sustainable practices. I am especially interested in working with organizations that prioritize eco-friendly technologies, such as hybrid propulsion systems or energy-efficient ship designs—areas where Italy has been making significant strides in recent years.</w:t>
      </w:r>
    </w:p>
    <w:p>
      <w:pPr>
        <w:pStyle w:val="BodyText"/>
      </w:pPr>
      <w:r>
        <w:t xml:space="preserve">My professional experience has equipped me with a diverse skill set that aligns perfectly with the requirements of the Marine Engineer role. I am proficient in using CAD software for system design, interpreting technical drawings, and conducting thorough inspections of ship machinery. I have also managed maintenance schedules for complex systems, including diesel engines, turbochargers, and auxiliary equipment. In my previous position at [Previous Company Name], I led a team to retrofit an aging fleet with fuel-efficient technologies, resulting in a 15% reduction in emissions and operational costs. This achievement not only demonstrated my technical capabilities but also highlighted my ability to drive tangible improvements for clients.</w:t>
      </w:r>
    </w:p>
    <w:p>
      <w:pPr>
        <w:pStyle w:val="BodyText"/>
      </w:pPr>
      <w:r>
        <w:t xml:space="preserve">What sets me apart as a Marine Engineer is my commitment to continuous learning and adaptability. I have stayed current with industry trends by attending workshops on marine renewable energy systems and participating in certifications such as [Relevant Certification, e.g., "Marine Engineering Safety Course" or "Green Ship Technology"]. I am also fluent in [Languages, e.g., English and Italian], which allows me to communicate effectively with international teams and understand the unique challenges faced by maritime professionals in different regions. For instance, working in Naples would enable me to collaborate with local experts who are deeply familiar with the Mediterranean’s environmental conditions, such as saltwater corrosion and seasonal weather patterns.</w:t>
      </w:r>
    </w:p>
    <w:p>
      <w:pPr>
        <w:pStyle w:val="BodyText"/>
      </w:pPr>
      <w:r>
        <w:t xml:space="preserve">In addition to my technical expertise, I bring a strong sense of responsibility and teamwork. Marine engineering is a field that demands precision, problem-solving skills, and the ability to work under pressure. During my time at [Previous Company Name], I was responsible for troubleshooting a critical engine failure during an emergency voyage, which required quick decision-making and coordination with the ship’s crew to ensure safe navigation. This experience reinforced my ability to remain calm in high-stakes situations while delivering solutions that prioritize both safety and operational efficiency.</w:t>
      </w:r>
    </w:p>
    <w:p>
      <w:pPr>
        <w:pStyle w:val="BodyText"/>
      </w:pPr>
      <w:r>
        <w:t xml:space="preserve">I am particularly excited about the opportunity to contribute to Naples’ maritime industry, which plays a vital role in Italy’s economy and global trade networks. The city’s proximity to historic shipbuilding sites, such as the [Local Shipyard or Maritime Institution], offers a unique environment for innovation and collaboration. I am eager to bring my knowledge of marine systems, coupled with a passion for sustainability, to support projects that align with Italy’s goals of reducing carbon footprints and modernizing its maritime sector. Whether it involves designing more efficient propulsion systems or implementing cutting-edge monitoring technologies, I am ready to make a meaningful impact.</w:t>
      </w:r>
    </w:p>
    <w:p>
      <w:pPr>
        <w:pStyle w:val="BodyText"/>
      </w:pPr>
      <w:r>
        <w:t xml:space="preserve">Thank you for considering my application. I would welcome the opportunity to discuss how my background, skills, and enthusiasm for marine engineering can benefit [Company Name]. I am available at your earliest convenience for an interview and can be reached at [Phone Number] or via email at [Email Address]. I look forward to the possibility of contributing to your team and being part of Naples’ thriving maritime commun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 in Italy Naples</dc:title>
  <dc:creator/>
  <cp:keywords/>
  <dcterms:created xsi:type="dcterms:W3CDTF">2026-07-24T13:19:39Z</dcterms:created>
  <dcterms:modified xsi:type="dcterms:W3CDTF">2026-07-24T13:19:39Z</dcterms:modified>
</cp:coreProperties>
</file>

<file path=docProps/custom.xml><?xml version="1.0" encoding="utf-8"?>
<Properties xmlns="http://schemas.openxmlformats.org/officeDocument/2006/custom-properties" xmlns:vt="http://schemas.openxmlformats.org/officeDocument/2006/docPropsVTypes"/>
</file>